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53D5A6" w14:textId="77777777" w:rsidR="005015E3" w:rsidRPr="005015E3" w:rsidRDefault="005015E3" w:rsidP="005015E3">
      <w:pPr>
        <w:jc w:val="center"/>
        <w:rPr>
          <w:b/>
          <w:color w:val="C00000"/>
          <w:sz w:val="56"/>
          <w:szCs w:val="56"/>
          <w:lang w:val="it-IT"/>
        </w:rPr>
      </w:pPr>
      <w:r w:rsidRPr="005015E3">
        <w:rPr>
          <w:b/>
          <w:color w:val="C00000"/>
          <w:sz w:val="56"/>
          <w:szCs w:val="56"/>
          <w:lang w:val="it-IT"/>
        </w:rPr>
        <w:t xml:space="preserve">Prijavni formular </w:t>
      </w:r>
    </w:p>
    <w:p w14:paraId="373834EB" w14:textId="77777777" w:rsidR="005015E3" w:rsidRPr="005015E3" w:rsidRDefault="005015E3" w:rsidP="005015E3">
      <w:pPr>
        <w:jc w:val="center"/>
        <w:rPr>
          <w:b/>
          <w:color w:val="5B9BD5"/>
          <w:sz w:val="32"/>
          <w:szCs w:val="32"/>
          <w:lang w:val="it-IT"/>
        </w:rPr>
      </w:pPr>
    </w:p>
    <w:p w14:paraId="0252FFB4" w14:textId="77777777" w:rsidR="005015E3" w:rsidRPr="005015E3" w:rsidRDefault="005015E3" w:rsidP="005015E3">
      <w:pPr>
        <w:jc w:val="center"/>
        <w:rPr>
          <w:b/>
          <w:sz w:val="32"/>
          <w:szCs w:val="32"/>
          <w:lang w:val="it-IT"/>
        </w:rPr>
      </w:pPr>
    </w:p>
    <w:p w14:paraId="4528582F" w14:textId="5D8560BB" w:rsidR="005015E3" w:rsidRPr="005015E3" w:rsidRDefault="00B73FD9" w:rsidP="005015E3">
      <w:pPr>
        <w:jc w:val="center"/>
        <w:rPr>
          <w:i/>
          <w:color w:val="1F3864"/>
          <w:sz w:val="32"/>
          <w:szCs w:val="32"/>
          <w:u w:val="single"/>
        </w:rPr>
      </w:pPr>
      <w:proofErr w:type="spellStart"/>
      <w:r>
        <w:rPr>
          <w:i/>
          <w:color w:val="1F3864"/>
          <w:sz w:val="32"/>
          <w:szCs w:val="32"/>
          <w:u w:val="single"/>
        </w:rPr>
        <w:t>Pisanje</w:t>
      </w:r>
      <w:proofErr w:type="spellEnd"/>
      <w:r>
        <w:rPr>
          <w:i/>
          <w:color w:val="1F3864"/>
          <w:sz w:val="32"/>
          <w:szCs w:val="32"/>
          <w:u w:val="single"/>
        </w:rPr>
        <w:t xml:space="preserve"> </w:t>
      </w:r>
      <w:proofErr w:type="spellStart"/>
      <w:r>
        <w:rPr>
          <w:i/>
          <w:color w:val="1F3864"/>
          <w:sz w:val="32"/>
          <w:szCs w:val="32"/>
          <w:u w:val="single"/>
        </w:rPr>
        <w:t>pr</w:t>
      </w:r>
      <w:r w:rsidR="00961EA7">
        <w:rPr>
          <w:i/>
          <w:color w:val="1F3864"/>
          <w:sz w:val="32"/>
          <w:szCs w:val="32"/>
          <w:u w:val="single"/>
        </w:rPr>
        <w:t>ojekata</w:t>
      </w:r>
      <w:proofErr w:type="spellEnd"/>
      <w:r w:rsidR="00961EA7">
        <w:rPr>
          <w:i/>
          <w:color w:val="1F3864"/>
          <w:sz w:val="32"/>
          <w:szCs w:val="32"/>
          <w:u w:val="single"/>
        </w:rPr>
        <w:t xml:space="preserve"> za EU </w:t>
      </w:r>
      <w:proofErr w:type="spellStart"/>
      <w:r w:rsidR="00961EA7">
        <w:rPr>
          <w:i/>
          <w:color w:val="1F3864"/>
          <w:sz w:val="32"/>
          <w:szCs w:val="32"/>
          <w:u w:val="single"/>
        </w:rPr>
        <w:t>fondove</w:t>
      </w:r>
      <w:proofErr w:type="spellEnd"/>
      <w:r w:rsidR="005015E3" w:rsidRPr="005015E3">
        <w:rPr>
          <w:i/>
          <w:color w:val="1F3864"/>
          <w:sz w:val="32"/>
          <w:szCs w:val="32"/>
          <w:u w:val="single"/>
        </w:rPr>
        <w:t xml:space="preserve"> </w:t>
      </w:r>
    </w:p>
    <w:p w14:paraId="29E36144" w14:textId="77777777" w:rsidR="00961EA7" w:rsidRPr="00961EA7" w:rsidRDefault="00961EA7" w:rsidP="00961EA7">
      <w:pPr>
        <w:jc w:val="center"/>
        <w:rPr>
          <w:u w:val="single"/>
          <w:lang w:val="sr-Latn-ME"/>
        </w:rPr>
      </w:pPr>
      <w:r w:rsidRPr="00961EA7">
        <w:rPr>
          <w:u w:val="single"/>
          <w:lang w:val="sr-Latn-ME"/>
        </w:rPr>
        <w:t>Prvi modul: 19-21. 03. 2020. godine</w:t>
      </w:r>
    </w:p>
    <w:p w14:paraId="131725AD" w14:textId="77777777" w:rsidR="00961EA7" w:rsidRPr="00961EA7" w:rsidRDefault="00961EA7" w:rsidP="00961EA7">
      <w:pPr>
        <w:jc w:val="center"/>
        <w:rPr>
          <w:u w:val="single"/>
          <w:lang w:val="sr-Latn-ME"/>
        </w:rPr>
      </w:pPr>
      <w:r w:rsidRPr="00961EA7">
        <w:rPr>
          <w:u w:val="single"/>
          <w:lang w:val="sr-Latn-ME"/>
        </w:rPr>
        <w:t>Drugi modul: 26-28. 03. 2020. godine</w:t>
      </w:r>
    </w:p>
    <w:p w14:paraId="229C290C" w14:textId="77777777" w:rsidR="005015E3" w:rsidRPr="005015E3" w:rsidRDefault="005015E3" w:rsidP="005015E3">
      <w:pPr>
        <w:jc w:val="center"/>
        <w:rPr>
          <w:sz w:val="32"/>
          <w:szCs w:val="32"/>
        </w:rPr>
      </w:pPr>
    </w:p>
    <w:p w14:paraId="5BDF79BD" w14:textId="77777777" w:rsidR="005015E3" w:rsidRPr="005015E3" w:rsidRDefault="005015E3" w:rsidP="005015E3"/>
    <w:p w14:paraId="274E3355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Projekat: Resursni centar za organizacije civilnog društva u Crnoj Gori</w:t>
      </w:r>
    </w:p>
    <w:p w14:paraId="7E141E64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Organizator: Centar za razvoj nevladinih organizacija (CRNVO)</w:t>
      </w:r>
    </w:p>
    <w:p w14:paraId="64DECC5A" w14:textId="0D62540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 xml:space="preserve">Napomena: Prijave slati sa naznakom </w:t>
      </w:r>
      <w:r w:rsidRPr="005015E3">
        <w:rPr>
          <w:i/>
          <w:lang w:val="sr-Latn-ME"/>
        </w:rPr>
        <w:t>Prijava za trening</w:t>
      </w:r>
      <w:r w:rsidRPr="005015E3">
        <w:rPr>
          <w:lang w:val="sr-Latn-ME"/>
        </w:rPr>
        <w:t xml:space="preserve"> </w:t>
      </w:r>
      <w:r w:rsidR="00B73FD9">
        <w:rPr>
          <w:b/>
          <w:i/>
          <w:lang w:val="sr-Latn-ME"/>
        </w:rPr>
        <w:t xml:space="preserve">Pisanje projekata </w:t>
      </w:r>
      <w:r w:rsidR="00961EA7">
        <w:rPr>
          <w:b/>
          <w:i/>
          <w:lang w:val="sr-Latn-ME"/>
        </w:rPr>
        <w:t xml:space="preserve">za EU fondove </w:t>
      </w:r>
      <w:r w:rsidRPr="005015E3">
        <w:rPr>
          <w:lang w:val="sr-Latn-ME"/>
        </w:rPr>
        <w:t xml:space="preserve">na mejl: </w:t>
      </w:r>
      <w:hyperlink r:id="rId8" w:history="1">
        <w:r w:rsidRPr="005015E3">
          <w:rPr>
            <w:color w:val="0000FF"/>
            <w:u w:val="single"/>
            <w:lang w:val="sr-Latn-ME"/>
          </w:rPr>
          <w:t>ivana.smolovic@crnvo.me</w:t>
        </w:r>
      </w:hyperlink>
      <w:r w:rsidR="00B73FD9">
        <w:rPr>
          <w:lang w:val="sr-Latn-ME"/>
        </w:rPr>
        <w:t xml:space="preserve">. </w:t>
      </w:r>
    </w:p>
    <w:p w14:paraId="5252736F" w14:textId="41725D6A" w:rsidR="005015E3" w:rsidRPr="005015E3" w:rsidRDefault="005015E3" w:rsidP="005015E3">
      <w:pPr>
        <w:jc w:val="both"/>
        <w:rPr>
          <w:color w:val="FF0000"/>
          <w:u w:val="single"/>
          <w:lang w:val="sr-Latn-ME"/>
        </w:rPr>
      </w:pPr>
      <w:r w:rsidRPr="005015E3">
        <w:rPr>
          <w:lang w:val="sr-Latn-ME"/>
        </w:rPr>
        <w:t xml:space="preserve">ROK ZA PRIJAVU: </w:t>
      </w:r>
      <w:r w:rsidR="00961EA7" w:rsidRPr="005B5427">
        <w:rPr>
          <w:b/>
          <w:color w:val="FF0000"/>
          <w:u w:val="single"/>
          <w:lang w:val="sr-Latn-ME"/>
        </w:rPr>
        <w:t>15. mart</w:t>
      </w:r>
      <w:r w:rsidR="00B73FD9" w:rsidRPr="005B5427">
        <w:rPr>
          <w:b/>
          <w:color w:val="FF0000"/>
          <w:u w:val="single"/>
          <w:lang w:val="sr-Latn-ME"/>
        </w:rPr>
        <w:t xml:space="preserve"> 2020</w:t>
      </w:r>
      <w:r w:rsidRPr="005B5427">
        <w:rPr>
          <w:b/>
          <w:color w:val="FF0000"/>
          <w:u w:val="single"/>
          <w:lang w:val="sr-Latn-ME"/>
        </w:rPr>
        <w:t>. godine</w:t>
      </w:r>
      <w:r w:rsidRPr="005015E3">
        <w:rPr>
          <w:color w:val="FF0000"/>
          <w:u w:val="single"/>
          <w:lang w:val="sr-Latn-ME"/>
        </w:rPr>
        <w:t xml:space="preserve"> </w:t>
      </w:r>
    </w:p>
    <w:p w14:paraId="402341E4" w14:textId="77777777" w:rsidR="005015E3" w:rsidRPr="005015E3" w:rsidRDefault="005015E3" w:rsidP="005015E3">
      <w:pPr>
        <w:rPr>
          <w:lang w:val="sr-Latn-ME"/>
        </w:rPr>
      </w:pPr>
      <w:bookmarkStart w:id="0" w:name="_GoBack"/>
      <w:bookmarkEnd w:id="0"/>
    </w:p>
    <w:p w14:paraId="23A39621" w14:textId="77777777" w:rsidR="005015E3" w:rsidRPr="005015E3" w:rsidRDefault="005015E3" w:rsidP="005015E3">
      <w:pPr>
        <w:rPr>
          <w:b/>
          <w:lang w:val="sr-Latn-ME"/>
        </w:rPr>
      </w:pPr>
    </w:p>
    <w:tbl>
      <w:tblPr>
        <w:tblW w:w="9276" w:type="dxa"/>
        <w:jc w:val="center"/>
        <w:tblLayout w:type="fixed"/>
        <w:tblLook w:val="04A0" w:firstRow="1" w:lastRow="0" w:firstColumn="1" w:lastColumn="0" w:noHBand="0" w:noVBand="1"/>
      </w:tblPr>
      <w:tblGrid>
        <w:gridCol w:w="2827"/>
        <w:gridCol w:w="6449"/>
      </w:tblGrid>
      <w:tr w:rsidR="005015E3" w:rsidRPr="005015E3" w14:paraId="26B5BCB7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342B5" w14:textId="1CA8582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Organizacija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307F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1842A28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5897B" w14:textId="09D25E0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Ime i prezime predstavnika/ce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7F4B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7061CBF5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22F46" w14:textId="76AE4B7C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Kontakt telefon</w:t>
            </w:r>
            <w:r w:rsidR="00961EA7">
              <w:rPr>
                <w:b/>
                <w:lang w:val="it-IT"/>
              </w:rPr>
              <w:t xml:space="preserve"> i mejl</w:t>
            </w:r>
            <w:r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7C1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B73FD9" w:rsidRPr="005015E3" w14:paraId="6465340B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50BD4" w14:textId="59CC6703" w:rsidR="00B73FD9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Grad iz kog dolazite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3ABDD" w14:textId="77777777" w:rsidR="00B73FD9" w:rsidRPr="005015E3" w:rsidRDefault="00B73FD9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1B538CAE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58FFB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Pozicija u organizacij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14C9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D95A6F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46F90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Iznos budžeta organizacije u prethodnoj godin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E63F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04EE778A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337F1D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Zašto ste se prijavili za obuku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0618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  <w:p w14:paraId="06C9C09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3B73D5B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CA753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Da li ste ranije učestvovali na sličnoj obuc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BEBD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961EA7" w:rsidRPr="005015E3" w14:paraId="4FD98D5C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40AE" w14:textId="4C94D0AA" w:rsidR="00961EA7" w:rsidRPr="005015E3" w:rsidRDefault="00961EA7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Da li možete da u potpunosti prisustvujete obuci u oba modula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3657" w14:textId="77777777" w:rsidR="00961EA7" w:rsidRPr="005015E3" w:rsidRDefault="00961EA7" w:rsidP="005015E3">
            <w:pPr>
              <w:rPr>
                <w:b/>
                <w:lang w:val="it-IT"/>
              </w:rPr>
            </w:pPr>
          </w:p>
        </w:tc>
      </w:tr>
    </w:tbl>
    <w:p w14:paraId="65DAF7A4" w14:textId="77777777" w:rsidR="005015E3" w:rsidRPr="005015E3" w:rsidRDefault="005015E3" w:rsidP="005015E3">
      <w:pPr>
        <w:rPr>
          <w:b/>
          <w:lang w:val="sr-Latn-ME"/>
        </w:rPr>
      </w:pPr>
    </w:p>
    <w:p w14:paraId="17B341DF" w14:textId="79E4737A" w:rsidR="009A2EA0" w:rsidRPr="005015E3" w:rsidRDefault="009A2EA0" w:rsidP="005015E3"/>
    <w:sectPr w:rsidR="009A2EA0" w:rsidRPr="005015E3" w:rsidSect="00722E78">
      <w:headerReference w:type="default" r:id="rId9"/>
      <w:footerReference w:type="default" r:id="rId10"/>
      <w:pgSz w:w="11900" w:h="16840"/>
      <w:pgMar w:top="2260" w:right="1440" w:bottom="1440" w:left="1440" w:header="113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57A49A" w14:textId="77777777" w:rsidR="00EB3BE8" w:rsidRDefault="00EB3BE8" w:rsidP="008F43EA">
      <w:r>
        <w:separator/>
      </w:r>
    </w:p>
  </w:endnote>
  <w:endnote w:type="continuationSeparator" w:id="0">
    <w:p w14:paraId="06FC8835" w14:textId="77777777" w:rsidR="00EB3BE8" w:rsidRDefault="00EB3BE8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EEEA4F" w14:textId="28DEDE5A" w:rsidR="008F43EA" w:rsidRPr="005015E3" w:rsidRDefault="005015E3" w:rsidP="000F7D69">
    <w:pPr>
      <w:pStyle w:val="Footer"/>
      <w:tabs>
        <w:tab w:val="clear" w:pos="4680"/>
        <w:tab w:val="clear" w:pos="9360"/>
        <w:tab w:val="left" w:pos="514"/>
      </w:tabs>
      <w:jc w:val="both"/>
      <w:rPr>
        <w:sz w:val="18"/>
        <w:szCs w:val="18"/>
        <w:lang w:val="sr-Latn-CS"/>
      </w:rPr>
    </w:pP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58240" behindDoc="1" locked="0" layoutInCell="1" allowOverlap="1" wp14:anchorId="2795B243" wp14:editId="7C545DCB">
          <wp:simplePos x="0" y="0"/>
          <wp:positionH relativeFrom="rightMargin">
            <wp:posOffset>-66675</wp:posOffset>
          </wp:positionH>
          <wp:positionV relativeFrom="page">
            <wp:posOffset>9610725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185" cy="1716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4384" behindDoc="0" locked="0" layoutInCell="1" allowOverlap="1" wp14:anchorId="763A8F10" wp14:editId="0C4BB4FE">
          <wp:simplePos x="0" y="0"/>
          <wp:positionH relativeFrom="column">
            <wp:posOffset>952500</wp:posOffset>
          </wp:positionH>
          <wp:positionV relativeFrom="paragraph">
            <wp:posOffset>-177800</wp:posOffset>
          </wp:positionV>
          <wp:extent cx="609600" cy="244475"/>
          <wp:effectExtent l="0" t="0" r="0" b="317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o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244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3360" behindDoc="1" locked="0" layoutInCell="1" allowOverlap="1" wp14:anchorId="55A0DADC" wp14:editId="300F2E7B">
          <wp:simplePos x="0" y="0"/>
          <wp:positionH relativeFrom="column">
            <wp:posOffset>431800</wp:posOffset>
          </wp:positionH>
          <wp:positionV relativeFrom="paragraph">
            <wp:posOffset>-177800</wp:posOffset>
          </wp:positionV>
          <wp:extent cx="377190" cy="296545"/>
          <wp:effectExtent l="0" t="0" r="3810" b="8255"/>
          <wp:wrapTight wrapText="bothSides">
            <wp:wrapPolygon edited="0">
              <wp:start x="0" y="0"/>
              <wp:lineTo x="0" y="20814"/>
              <wp:lineTo x="20727" y="20814"/>
              <wp:lineTo x="2072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JU vektorski logo-Copy-page-001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" cy="296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2336" behindDoc="0" locked="0" layoutInCell="1" allowOverlap="1" wp14:anchorId="27D6B7AE" wp14:editId="23631E88">
          <wp:simplePos x="0" y="0"/>
          <wp:positionH relativeFrom="margin">
            <wp:align>left</wp:align>
          </wp:positionH>
          <wp:positionV relativeFrom="paragraph">
            <wp:posOffset>-196850</wp:posOffset>
          </wp:positionV>
          <wp:extent cx="361950" cy="240030"/>
          <wp:effectExtent l="0" t="0" r="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u logo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C92" w:rsidRPr="005015E3">
      <w:rPr>
        <w:sz w:val="18"/>
        <w:szCs w:val="18"/>
        <w:lang w:val="sr-Latn-CS"/>
      </w:rPr>
      <w:t>Projekat "Resursni centar za organizacije civilnog društva u Crnoj G</w:t>
    </w:r>
    <w:r w:rsidR="000F7D69" w:rsidRPr="005015E3">
      <w:rPr>
        <w:sz w:val="18"/>
        <w:szCs w:val="18"/>
        <w:lang w:val="sr-Latn-CS"/>
      </w:rPr>
      <w:t xml:space="preserve">ori" finansira Evropska unija, </w:t>
    </w:r>
    <w:r w:rsidR="008A5C92" w:rsidRPr="005015E3">
      <w:rPr>
        <w:sz w:val="18"/>
        <w:szCs w:val="18"/>
        <w:lang w:val="sr-Latn-CS"/>
      </w:rPr>
      <w:t>kofinansira Ministarstvo javne uprave</w:t>
    </w:r>
    <w:r w:rsidR="000F7D69" w:rsidRPr="005015E3">
      <w:rPr>
        <w:sz w:val="18"/>
        <w:szCs w:val="18"/>
        <w:lang w:val="sr-Latn-CS"/>
      </w:rPr>
      <w:t xml:space="preserve"> a sprovodi CRNVO</w:t>
    </w:r>
    <w:r w:rsidR="008A5C92" w:rsidRPr="005015E3">
      <w:rPr>
        <w:sz w:val="18"/>
        <w:szCs w:val="18"/>
        <w:lang w:val="sr-Latn-CS"/>
      </w:rPr>
      <w:t>.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00992E" w14:textId="77777777" w:rsidR="00EB3BE8" w:rsidRDefault="00EB3BE8" w:rsidP="008F43EA">
      <w:r>
        <w:separator/>
      </w:r>
    </w:p>
  </w:footnote>
  <w:footnote w:type="continuationSeparator" w:id="0">
    <w:p w14:paraId="721E1CE2" w14:textId="77777777" w:rsidR="00EB3BE8" w:rsidRDefault="00EB3BE8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D90F65" w14:textId="2C26FCFE" w:rsidR="00FC73AE" w:rsidRPr="00437D04" w:rsidRDefault="00722E78" w:rsidP="00437D04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5C2A6C8C">
          <wp:simplePos x="0" y="0"/>
          <wp:positionH relativeFrom="margin">
            <wp:posOffset>3086100</wp:posOffset>
          </wp:positionH>
          <wp:positionV relativeFrom="paragraph">
            <wp:posOffset>149225</wp:posOffset>
          </wp:positionV>
          <wp:extent cx="2866390" cy="509089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6390" cy="509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783E2E7" wp14:editId="5C5A1725">
          <wp:simplePos x="0" y="0"/>
          <wp:positionH relativeFrom="column">
            <wp:posOffset>1466850</wp:posOffset>
          </wp:positionH>
          <wp:positionV relativeFrom="paragraph">
            <wp:posOffset>44450</wp:posOffset>
          </wp:positionV>
          <wp:extent cx="1076325" cy="849630"/>
          <wp:effectExtent l="0" t="0" r="9525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49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7FC1ACAC">
          <wp:simplePos x="0" y="0"/>
          <wp:positionH relativeFrom="margin">
            <wp:align>left</wp:align>
          </wp:positionH>
          <wp:positionV relativeFrom="paragraph">
            <wp:posOffset>101600</wp:posOffset>
          </wp:positionV>
          <wp:extent cx="781050" cy="5187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</w:t>
    </w:r>
  </w:p>
  <w:p w14:paraId="51307CF1" w14:textId="3D293DAF" w:rsidR="00FC73AE" w:rsidRPr="005015E3" w:rsidRDefault="00FC73AE" w:rsidP="00FC73AE">
    <w:pPr>
      <w:ind w:left="270" w:hanging="412"/>
      <w:rPr>
        <w:rFonts w:ascii="Calibri" w:hAnsi="Calibri" w:cs="Calibri"/>
        <w:b/>
        <w:sz w:val="16"/>
        <w:szCs w:val="16"/>
        <w:lang w:val="sr-Latn-ME"/>
      </w:rPr>
    </w:pPr>
    <w:r w:rsidRPr="005015E3">
      <w:rPr>
        <w:rFonts w:ascii="Calibri" w:hAnsi="Calibri" w:cs="Calibri"/>
        <w:b/>
        <w:sz w:val="16"/>
        <w:szCs w:val="16"/>
        <w:lang w:val="sr-Latn-ME"/>
      </w:rPr>
      <w:t xml:space="preserve"> 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             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</w:p>
  <w:p w14:paraId="1D0A1F63" w14:textId="3E41D275" w:rsidR="008F43EA" w:rsidRDefault="008F43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64641A"/>
    <w:multiLevelType w:val="hybridMultilevel"/>
    <w:tmpl w:val="130E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547495"/>
    <w:multiLevelType w:val="hybridMultilevel"/>
    <w:tmpl w:val="9378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C86EC2"/>
    <w:multiLevelType w:val="hybridMultilevel"/>
    <w:tmpl w:val="BA1E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5D58D9"/>
    <w:multiLevelType w:val="hybridMultilevel"/>
    <w:tmpl w:val="77CE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7B92"/>
    <w:rsid w:val="00050179"/>
    <w:rsid w:val="00061A43"/>
    <w:rsid w:val="0008547E"/>
    <w:rsid w:val="000854ED"/>
    <w:rsid w:val="0008795C"/>
    <w:rsid w:val="000B2048"/>
    <w:rsid w:val="000C735E"/>
    <w:rsid w:val="000D18F0"/>
    <w:rsid w:val="000E07C4"/>
    <w:rsid w:val="000F7D69"/>
    <w:rsid w:val="0011502B"/>
    <w:rsid w:val="00131AB6"/>
    <w:rsid w:val="001338E5"/>
    <w:rsid w:val="00142329"/>
    <w:rsid w:val="00163266"/>
    <w:rsid w:val="00194248"/>
    <w:rsid w:val="001959BD"/>
    <w:rsid w:val="001A0078"/>
    <w:rsid w:val="001D5DD0"/>
    <w:rsid w:val="001F4F2F"/>
    <w:rsid w:val="001F69E1"/>
    <w:rsid w:val="00216093"/>
    <w:rsid w:val="00222302"/>
    <w:rsid w:val="00245E17"/>
    <w:rsid w:val="0025516A"/>
    <w:rsid w:val="0026067F"/>
    <w:rsid w:val="002A5336"/>
    <w:rsid w:val="002B53B7"/>
    <w:rsid w:val="002C7F9F"/>
    <w:rsid w:val="002D39D8"/>
    <w:rsid w:val="002E0C1F"/>
    <w:rsid w:val="002E62C1"/>
    <w:rsid w:val="002F372E"/>
    <w:rsid w:val="00314D60"/>
    <w:rsid w:val="00320054"/>
    <w:rsid w:val="00330F73"/>
    <w:rsid w:val="00335653"/>
    <w:rsid w:val="00392D07"/>
    <w:rsid w:val="003A2FE7"/>
    <w:rsid w:val="003C3265"/>
    <w:rsid w:val="003D0EC9"/>
    <w:rsid w:val="00400F31"/>
    <w:rsid w:val="004079F5"/>
    <w:rsid w:val="00437D04"/>
    <w:rsid w:val="004455CA"/>
    <w:rsid w:val="00454006"/>
    <w:rsid w:val="00484065"/>
    <w:rsid w:val="004A358C"/>
    <w:rsid w:val="004D471E"/>
    <w:rsid w:val="004D583D"/>
    <w:rsid w:val="004D669C"/>
    <w:rsid w:val="004E1F49"/>
    <w:rsid w:val="005015E3"/>
    <w:rsid w:val="00505377"/>
    <w:rsid w:val="00507C09"/>
    <w:rsid w:val="00510178"/>
    <w:rsid w:val="005B242C"/>
    <w:rsid w:val="005B5427"/>
    <w:rsid w:val="005E1826"/>
    <w:rsid w:val="00630D6F"/>
    <w:rsid w:val="0064060C"/>
    <w:rsid w:val="00647E24"/>
    <w:rsid w:val="00666BAB"/>
    <w:rsid w:val="006C7AE1"/>
    <w:rsid w:val="0072208F"/>
    <w:rsid w:val="00722E78"/>
    <w:rsid w:val="0077355B"/>
    <w:rsid w:val="0077682F"/>
    <w:rsid w:val="00796980"/>
    <w:rsid w:val="007A3C3E"/>
    <w:rsid w:val="007B74D7"/>
    <w:rsid w:val="007E6A7D"/>
    <w:rsid w:val="007F39FA"/>
    <w:rsid w:val="00846C9C"/>
    <w:rsid w:val="00885F8C"/>
    <w:rsid w:val="0089217C"/>
    <w:rsid w:val="008948FD"/>
    <w:rsid w:val="008A5C92"/>
    <w:rsid w:val="008B6034"/>
    <w:rsid w:val="008B6B18"/>
    <w:rsid w:val="008C2263"/>
    <w:rsid w:val="008F0412"/>
    <w:rsid w:val="008F43EA"/>
    <w:rsid w:val="009007A3"/>
    <w:rsid w:val="00930275"/>
    <w:rsid w:val="00937ABE"/>
    <w:rsid w:val="00945895"/>
    <w:rsid w:val="009475ED"/>
    <w:rsid w:val="009517C0"/>
    <w:rsid w:val="00961349"/>
    <w:rsid w:val="00961EA7"/>
    <w:rsid w:val="0097131F"/>
    <w:rsid w:val="009735D7"/>
    <w:rsid w:val="009A2EA0"/>
    <w:rsid w:val="009B367C"/>
    <w:rsid w:val="009B51A1"/>
    <w:rsid w:val="009B79E4"/>
    <w:rsid w:val="00A14320"/>
    <w:rsid w:val="00A5114A"/>
    <w:rsid w:val="00A569C5"/>
    <w:rsid w:val="00A64205"/>
    <w:rsid w:val="00A7391B"/>
    <w:rsid w:val="00A812F1"/>
    <w:rsid w:val="00A95AA2"/>
    <w:rsid w:val="00AA05BF"/>
    <w:rsid w:val="00AD1643"/>
    <w:rsid w:val="00AE4E01"/>
    <w:rsid w:val="00B338EF"/>
    <w:rsid w:val="00B36DE2"/>
    <w:rsid w:val="00B7393A"/>
    <w:rsid w:val="00B73FD9"/>
    <w:rsid w:val="00B75485"/>
    <w:rsid w:val="00B875FE"/>
    <w:rsid w:val="00B9656C"/>
    <w:rsid w:val="00BB41B7"/>
    <w:rsid w:val="00BB5A09"/>
    <w:rsid w:val="00BE5E69"/>
    <w:rsid w:val="00BF55A6"/>
    <w:rsid w:val="00BF571E"/>
    <w:rsid w:val="00BF6AC1"/>
    <w:rsid w:val="00C52470"/>
    <w:rsid w:val="00C870A5"/>
    <w:rsid w:val="00CA3E62"/>
    <w:rsid w:val="00CB771E"/>
    <w:rsid w:val="00CE636E"/>
    <w:rsid w:val="00D66FD4"/>
    <w:rsid w:val="00D86652"/>
    <w:rsid w:val="00DA3856"/>
    <w:rsid w:val="00DE78B2"/>
    <w:rsid w:val="00DF6DE4"/>
    <w:rsid w:val="00E116B4"/>
    <w:rsid w:val="00E13B1D"/>
    <w:rsid w:val="00E262A1"/>
    <w:rsid w:val="00E50772"/>
    <w:rsid w:val="00E518C6"/>
    <w:rsid w:val="00E77884"/>
    <w:rsid w:val="00EB3BE8"/>
    <w:rsid w:val="00F31540"/>
    <w:rsid w:val="00F33C16"/>
    <w:rsid w:val="00F62437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09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ana.smolovic@crnvo.m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5.png"/><Relationship Id="rId1" Type="http://schemas.openxmlformats.org/officeDocument/2006/relationships/image" Target="media/image4.emf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Smolović</dc:creator>
  <cp:keywords/>
  <dc:description/>
  <cp:lastModifiedBy>d</cp:lastModifiedBy>
  <cp:revision>4</cp:revision>
  <cp:lastPrinted>2019-05-29T08:21:00Z</cp:lastPrinted>
  <dcterms:created xsi:type="dcterms:W3CDTF">2020-03-06T10:01:00Z</dcterms:created>
  <dcterms:modified xsi:type="dcterms:W3CDTF">2020-03-09T09:02:00Z</dcterms:modified>
</cp:coreProperties>
</file>